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28661B" w14:textId="77777777" w:rsidR="0093516F" w:rsidRDefault="0093516F" w:rsidP="0093516F">
      <w:pPr>
        <w:pStyle w:val="Heading1"/>
      </w:pPr>
      <w:bookmarkStart w:id="0" w:name="_Toc30516600"/>
      <w:r>
        <w:t>Appendix D – Project Attendance Sheet</w:t>
      </w:r>
      <w:bookmarkEnd w:id="0"/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4526"/>
        <w:gridCol w:w="11"/>
        <w:gridCol w:w="4535"/>
      </w:tblGrid>
      <w:tr w:rsidR="0093516F" w14:paraId="4BCAE5F9" w14:textId="77777777" w:rsidTr="008409AA">
        <w:tc>
          <w:tcPr>
            <w:tcW w:w="4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E1FE37" w14:textId="77777777" w:rsidR="0093516F" w:rsidRDefault="0093516F" w:rsidP="008409AA">
            <w:pPr>
              <w:jc w:val="center"/>
            </w:pPr>
            <w:r>
              <w:rPr>
                <w:color w:val="002776"/>
                <w:sz w:val="28"/>
              </w:rPr>
              <w:t>Project Attendance Sheet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E246BD" w14:textId="77777777" w:rsidR="0093516F" w:rsidRDefault="0093516F" w:rsidP="008409AA">
            <w:r>
              <w:rPr>
                <w:noProof/>
              </w:rPr>
              <w:drawing>
                <wp:inline distT="0" distB="0" distL="0" distR="0" wp14:anchorId="2CE5EE08" wp14:editId="0BE9708B">
                  <wp:extent cx="2717165" cy="539750"/>
                  <wp:effectExtent l="0" t="0" r="0" b="0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165" cy="53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1BC0BACC" w14:textId="77777777" w:rsidR="0093516F" w:rsidRDefault="0093516F" w:rsidP="008409AA">
            <w:r>
              <w:t xml:space="preserve">Lions Clubs International Multiple District 201 </w:t>
            </w:r>
          </w:p>
        </w:tc>
      </w:tr>
      <w:tr w:rsidR="0093516F" w14:paraId="14FAFAA8" w14:textId="77777777" w:rsidTr="008409AA">
        <w:trPr>
          <w:trHeight w:val="510"/>
        </w:trPr>
        <w:tc>
          <w:tcPr>
            <w:tcW w:w="9071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41E54E55" w14:textId="77777777" w:rsidR="0093516F" w:rsidRDefault="0093516F" w:rsidP="008409AA">
            <w:r>
              <w:t xml:space="preserve">Lions Club of: </w:t>
            </w:r>
          </w:p>
        </w:tc>
      </w:tr>
      <w:tr w:rsidR="0093516F" w14:paraId="640D3101" w14:textId="77777777" w:rsidTr="008409AA">
        <w:trPr>
          <w:trHeight w:val="510"/>
        </w:trPr>
        <w:tc>
          <w:tcPr>
            <w:tcW w:w="9071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7B6EC875" w14:textId="77777777" w:rsidR="0093516F" w:rsidRDefault="0093516F" w:rsidP="008409AA">
            <w:r>
              <w:t>Project:</w:t>
            </w:r>
          </w:p>
        </w:tc>
      </w:tr>
      <w:tr w:rsidR="0093516F" w14:paraId="352341D7" w14:textId="77777777" w:rsidTr="008409AA">
        <w:trPr>
          <w:trHeight w:val="510"/>
        </w:trPr>
        <w:tc>
          <w:tcPr>
            <w:tcW w:w="4536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91DE0FB" w14:textId="77777777" w:rsidR="0093516F" w:rsidRDefault="0093516F" w:rsidP="008409AA">
            <w:r>
              <w:t>Date:          /         /</w:t>
            </w:r>
          </w:p>
        </w:tc>
        <w:tc>
          <w:tcPr>
            <w:tcW w:w="4535" w:type="dxa"/>
            <w:tcBorders>
              <w:left w:val="nil"/>
              <w:right w:val="nil"/>
            </w:tcBorders>
            <w:shd w:val="clear" w:color="auto" w:fill="auto"/>
          </w:tcPr>
          <w:p w14:paraId="3A4CF36C" w14:textId="77777777" w:rsidR="0093516F" w:rsidRDefault="0093516F" w:rsidP="008409AA">
            <w:r>
              <w:t>Time (Start / Finish)</w:t>
            </w:r>
          </w:p>
        </w:tc>
      </w:tr>
    </w:tbl>
    <w:p w14:paraId="24A19326" w14:textId="77777777" w:rsidR="0093516F" w:rsidRDefault="0093516F" w:rsidP="0093516F"/>
    <w:tbl>
      <w:tblPr>
        <w:tblW w:w="9072" w:type="dxa"/>
        <w:tblInd w:w="-5" w:type="dxa"/>
        <w:tblCellMar>
          <w:left w:w="5" w:type="dxa"/>
          <w:right w:w="5" w:type="dxa"/>
        </w:tblCellMar>
        <w:tblLook w:val="01E0" w:firstRow="1" w:lastRow="1" w:firstColumn="1" w:lastColumn="1" w:noHBand="0" w:noVBand="0"/>
      </w:tblPr>
      <w:tblGrid>
        <w:gridCol w:w="4677"/>
        <w:gridCol w:w="2551"/>
        <w:gridCol w:w="921"/>
        <w:gridCol w:w="923"/>
      </w:tblGrid>
      <w:tr w:rsidR="0093516F" w14:paraId="71CDACC0" w14:textId="77777777" w:rsidTr="008409AA">
        <w:trPr>
          <w:trHeight w:val="210"/>
          <w:tblHeader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</w:tcPr>
          <w:p w14:paraId="6596DB90" w14:textId="77777777" w:rsidR="0093516F" w:rsidRDefault="0093516F" w:rsidP="008409AA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Name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</w:tcPr>
          <w:p w14:paraId="67721D72" w14:textId="77777777" w:rsidR="0093516F" w:rsidRDefault="0093516F" w:rsidP="008409AA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Signature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</w:tcPr>
          <w:p w14:paraId="1FE07B1A" w14:textId="77777777" w:rsidR="0093516F" w:rsidRDefault="0093516F" w:rsidP="008409AA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Arrive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</w:tcPr>
          <w:p w14:paraId="01DF6260" w14:textId="77777777" w:rsidR="0093516F" w:rsidRDefault="0093516F" w:rsidP="008409AA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Depart</w:t>
            </w:r>
          </w:p>
        </w:tc>
      </w:tr>
      <w:tr w:rsidR="0093516F" w14:paraId="5060AD28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694493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78B1DD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4C4BDE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0762A8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1509841D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DFC77A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F45508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6EF936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5B5645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174605F8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1E075B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0CF818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964F85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754787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6C3ED341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5FA92C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9F206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F69F87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52E598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57F63FCC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3B590D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D42C0E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AAD0E2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1C1FA1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79A30BAE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FA6CEC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315E38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F864EE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44EF75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2536B1CA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040A8B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156BE8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99566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453609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18BADD09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4F66E7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2B8191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163C64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7A252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53654EC1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BE736A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5E9ED8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00AF8A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5B30A0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00B35118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8B19C7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68D511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2A4B4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35315B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38EB7B02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3AC1CF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A15F7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997C2C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3D7CDA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45A0FFD8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DABDF7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B67616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DCFD2A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E8FF90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574FFA98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83D4B7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8442C0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01AA87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F7AA60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7AE2C891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6B44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18E592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2BF205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F09DCF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4372F9F7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354F9F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3C64CC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F3BE60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DB41AB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726499D2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EC3F17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3D1E55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19FF0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2173CE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7D74BAC9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6E1463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10E09F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86189D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6B2B9B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05E7FF84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2EBD5D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235481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DA9CA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177B75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14B42F7C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420D6C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09B0FD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D7C210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3CA5DF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49F890A6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8E68DC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99E54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1BF7A0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F77962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  <w:tr w:rsidR="0093516F" w14:paraId="3D65309F" w14:textId="77777777" w:rsidTr="008409AA">
        <w:trPr>
          <w:trHeight w:val="20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D20772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7483C6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EFF0DC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F80F05" w14:textId="77777777" w:rsidR="0093516F" w:rsidRDefault="0093516F" w:rsidP="008409AA">
            <w:pPr>
              <w:pStyle w:val="TableParagraph"/>
              <w:rPr>
                <w:sz w:val="16"/>
              </w:rPr>
            </w:pPr>
          </w:p>
        </w:tc>
      </w:tr>
    </w:tbl>
    <w:p w14:paraId="6E071CB3" w14:textId="77777777" w:rsidR="0093516F" w:rsidRDefault="0093516F" w:rsidP="0093516F"/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9016"/>
      </w:tblGrid>
      <w:tr w:rsidR="0093516F" w14:paraId="01D11CEC" w14:textId="77777777" w:rsidTr="008409AA">
        <w:tc>
          <w:tcPr>
            <w:tcW w:w="9016" w:type="dxa"/>
            <w:tcBorders>
              <w:top w:val="nil"/>
              <w:left w:val="nil"/>
            </w:tcBorders>
            <w:shd w:val="clear" w:color="auto" w:fill="auto"/>
          </w:tcPr>
          <w:p w14:paraId="21E4F02C" w14:textId="77777777" w:rsidR="0093516F" w:rsidRDefault="0093516F" w:rsidP="008409AA">
            <w:pPr>
              <w:rPr>
                <w:sz w:val="28"/>
              </w:rPr>
            </w:pPr>
          </w:p>
          <w:p w14:paraId="66DE863F" w14:textId="77777777" w:rsidR="0093516F" w:rsidRDefault="0093516F" w:rsidP="008409AA">
            <w:pPr>
              <w:rPr>
                <w:sz w:val="28"/>
              </w:rPr>
            </w:pPr>
          </w:p>
        </w:tc>
      </w:tr>
      <w:tr w:rsidR="0093516F" w14:paraId="4E28F21B" w14:textId="77777777" w:rsidTr="008409AA">
        <w:tc>
          <w:tcPr>
            <w:tcW w:w="9016" w:type="dxa"/>
            <w:tcBorders>
              <w:left w:val="nil"/>
              <w:bottom w:val="nil"/>
            </w:tcBorders>
            <w:shd w:val="clear" w:color="auto" w:fill="auto"/>
          </w:tcPr>
          <w:p w14:paraId="4E4F2AC7" w14:textId="77777777" w:rsidR="0093516F" w:rsidRDefault="0093516F" w:rsidP="008409AA">
            <w:r>
              <w:t>Name of Club Safety Coordinator/Project Committee Member:</w:t>
            </w:r>
          </w:p>
        </w:tc>
      </w:tr>
      <w:tr w:rsidR="0093516F" w14:paraId="22480972" w14:textId="77777777" w:rsidTr="008409AA">
        <w:tc>
          <w:tcPr>
            <w:tcW w:w="9016" w:type="dxa"/>
            <w:tcBorders>
              <w:top w:val="nil"/>
              <w:left w:val="nil"/>
            </w:tcBorders>
            <w:shd w:val="clear" w:color="auto" w:fill="auto"/>
          </w:tcPr>
          <w:p w14:paraId="13DCD02D" w14:textId="77777777" w:rsidR="0093516F" w:rsidRDefault="0093516F" w:rsidP="008409AA"/>
          <w:p w14:paraId="192B0413" w14:textId="77777777" w:rsidR="0093516F" w:rsidRDefault="0093516F" w:rsidP="008409AA"/>
        </w:tc>
      </w:tr>
      <w:tr w:rsidR="0093516F" w14:paraId="354B82CE" w14:textId="77777777" w:rsidTr="008409AA">
        <w:tc>
          <w:tcPr>
            <w:tcW w:w="9016" w:type="dxa"/>
            <w:tcBorders>
              <w:left w:val="nil"/>
              <w:bottom w:val="nil"/>
            </w:tcBorders>
            <w:shd w:val="clear" w:color="auto" w:fill="auto"/>
          </w:tcPr>
          <w:p w14:paraId="409F2B43" w14:textId="77777777" w:rsidR="0093516F" w:rsidRDefault="0093516F" w:rsidP="008409AA">
            <w:r>
              <w:t>Signature</w:t>
            </w:r>
          </w:p>
        </w:tc>
      </w:tr>
    </w:tbl>
    <w:p w14:paraId="4FE0F9D7" w14:textId="77777777" w:rsidR="0093516F" w:rsidRDefault="0093516F"/>
    <w:sectPr w:rsidR="009351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jA0MTcxtDC3NLJQ0lEKTi0uzszPAykwrAUAaPUNbSwAAAA="/>
  </w:docVars>
  <w:rsids>
    <w:rsidRoot w:val="0093516F"/>
    <w:rsid w:val="00935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51043"/>
  <w15:chartTrackingRefBased/>
  <w15:docId w15:val="{83D0452E-2D4A-4C00-96EE-FB0F006BC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16F"/>
  </w:style>
  <w:style w:type="paragraph" w:styleId="Heading1">
    <w:name w:val="heading 1"/>
    <w:basedOn w:val="Normal"/>
    <w:next w:val="Normal"/>
    <w:link w:val="Heading1Char"/>
    <w:uiPriority w:val="9"/>
    <w:qFormat/>
    <w:rsid w:val="0093516F"/>
    <w:pPr>
      <w:keepNext/>
      <w:keepLines/>
      <w:spacing w:before="240" w:after="0"/>
      <w:outlineLvl w:val="0"/>
    </w:pPr>
    <w:rPr>
      <w:rFonts w:ascii="Calibri" w:eastAsiaTheme="majorEastAsia" w:hAnsi="Calibri" w:cs="Calibri"/>
      <w:b/>
      <w:color w:val="002776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93516F"/>
    <w:rPr>
      <w:rFonts w:ascii="Calibri" w:eastAsiaTheme="majorEastAsia" w:hAnsi="Calibri" w:cs="Calibri"/>
      <w:b/>
      <w:color w:val="002776"/>
      <w:sz w:val="48"/>
      <w:szCs w:val="32"/>
    </w:rPr>
  </w:style>
  <w:style w:type="paragraph" w:customStyle="1" w:styleId="TableParagraph">
    <w:name w:val="Table Paragraph"/>
    <w:basedOn w:val="Normal"/>
    <w:uiPriority w:val="1"/>
    <w:qFormat/>
    <w:rsid w:val="0093516F"/>
    <w:pPr>
      <w:spacing w:after="120" w:line="240" w:lineRule="auto"/>
      <w:jc w:val="both"/>
    </w:pPr>
    <w:rPr>
      <w:rFonts w:eastAsia="Calibri" w:cs="Times New Roman"/>
    </w:rPr>
  </w:style>
  <w:style w:type="table" w:styleId="TableGrid">
    <w:name w:val="Table Grid"/>
    <w:basedOn w:val="TableNormal"/>
    <w:uiPriority w:val="39"/>
    <w:rsid w:val="0093516F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Lamb</dc:creator>
  <cp:keywords/>
  <dc:description/>
  <cp:lastModifiedBy>Helen Lamb</cp:lastModifiedBy>
  <cp:revision>1</cp:revision>
  <dcterms:created xsi:type="dcterms:W3CDTF">2020-05-12T06:22:00Z</dcterms:created>
  <dcterms:modified xsi:type="dcterms:W3CDTF">2020-05-12T06:22:00Z</dcterms:modified>
</cp:coreProperties>
</file>